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72FC9" w14:textId="6B8D7065" w:rsidR="00AA5EB0" w:rsidRDefault="008E6576" w:rsidP="00AA5EB0">
      <w:pPr>
        <w:pStyle w:val="Nadpis1"/>
      </w:pPr>
      <w:r>
        <w:t>Úvod</w:t>
      </w:r>
    </w:p>
    <w:p w14:paraId="0B30BC05" w14:textId="2A82479F" w:rsidR="00570C7B" w:rsidRDefault="00FF30A1" w:rsidP="00205B12">
      <w:pPr>
        <w:jc w:val="both"/>
      </w:pPr>
      <w:r>
        <w:t xml:space="preserve">Jako zadání semestrální práce </w:t>
      </w:r>
      <w:r w:rsidR="00C14B5F">
        <w:t xml:space="preserve">mám </w:t>
      </w:r>
      <w:r w:rsidR="00945696">
        <w:t>naprogramovat</w:t>
      </w:r>
      <w:r>
        <w:t xml:space="preserve"> </w:t>
      </w:r>
      <w:r w:rsidR="00C14FB2">
        <w:t>vizualizaci</w:t>
      </w:r>
      <w:r>
        <w:t xml:space="preserve"> </w:t>
      </w:r>
      <w:r w:rsidR="001F1C79">
        <w:t xml:space="preserve">simulace </w:t>
      </w:r>
      <w:r>
        <w:t>vesmíru</w:t>
      </w:r>
      <w:r w:rsidR="00C14FB2">
        <w:t xml:space="preserve"> s planetami</w:t>
      </w:r>
      <w:r>
        <w:t xml:space="preserve">. </w:t>
      </w:r>
      <w:r w:rsidR="00C14B5F">
        <w:t xml:space="preserve">Práce </w:t>
      </w:r>
      <w:r w:rsidR="00B23665">
        <w:t>je</w:t>
      </w:r>
      <w:r w:rsidR="00C14B5F">
        <w:t xml:space="preserve"> rozdělena na tři části</w:t>
      </w:r>
      <w:r w:rsidR="00B23665">
        <w:t>, které zdaleka nejsou hotovy. Postupně budu části plnit a také doplňovat tuto dokumentaci</w:t>
      </w:r>
      <w:r w:rsidR="00945696">
        <w:t>. T</w:t>
      </w:r>
      <w:r w:rsidR="00B23665">
        <w:t>oto není finální verze</w:t>
      </w:r>
      <w:r w:rsidR="00190184">
        <w:t xml:space="preserve"> mé</w:t>
      </w:r>
      <w:r w:rsidR="00945696">
        <w:t xml:space="preserve"> práce</w:t>
      </w:r>
      <w:r w:rsidR="00B23665">
        <w:t>.</w:t>
      </w:r>
    </w:p>
    <w:p w14:paraId="2BBE7D7E" w14:textId="764A9BBC" w:rsidR="00877453" w:rsidRDefault="00D41CFC" w:rsidP="00877453">
      <w:pPr>
        <w:pStyle w:val="Nadpis1"/>
      </w:pPr>
      <w:r>
        <w:t>Práce v první části</w:t>
      </w:r>
    </w:p>
    <w:p w14:paraId="6559E215" w14:textId="37AB0B15" w:rsidR="00097C34" w:rsidRPr="00097C34" w:rsidRDefault="00CA5F59" w:rsidP="00E3734A">
      <w:pPr>
        <w:jc w:val="both"/>
      </w:pPr>
      <w:r>
        <w:t xml:space="preserve">Na první pohled program obsahuje více souborů. Snažil jsem se od začátku dělit program tak, aby v každé třídě byly ty části kódu, které spolu souvisí. Nemělo by se tedy stát, že by se v třídě, která má na starosti vykreslovat plátno, počítaly fyzikální zákony pro pohyb planet. V této dokumentaci chci popsat, jak jednotlivé soubory pracují a </w:t>
      </w:r>
      <w:proofErr w:type="gramStart"/>
      <w:r>
        <w:t>tvoří</w:t>
      </w:r>
      <w:proofErr w:type="gramEnd"/>
      <w:r>
        <w:t xml:space="preserve"> dohromady simulaci vesmíru.</w:t>
      </w:r>
    </w:p>
    <w:p w14:paraId="45613860" w14:textId="509BE3A5" w:rsidR="009C4BF9" w:rsidRDefault="009C4BF9" w:rsidP="009C4BF9">
      <w:pPr>
        <w:pStyle w:val="Nadpis2"/>
      </w:pPr>
      <w:r>
        <w:t>DoubleVector2</w:t>
      </w:r>
      <w:r w:rsidR="00582B3E">
        <w:t>D</w:t>
      </w:r>
      <w:r w:rsidR="0027645A">
        <w:t>.java</w:t>
      </w:r>
    </w:p>
    <w:p w14:paraId="04FBF5E1" w14:textId="1289AB13" w:rsidR="00097C34" w:rsidRPr="00097C34" w:rsidRDefault="00097C34" w:rsidP="00E3734A">
      <w:pPr>
        <w:jc w:val="both"/>
      </w:pPr>
      <w:r>
        <w:t>Jelikož budu pracovat s</w:t>
      </w:r>
      <w:r w:rsidR="001B4EC1">
        <w:t xml:space="preserve"> hmotnými </w:t>
      </w:r>
      <w:r>
        <w:t xml:space="preserve">body, udělal jsem si třídu, která mi </w:t>
      </w:r>
      <w:proofErr w:type="gramStart"/>
      <w:r>
        <w:t>uloží</w:t>
      </w:r>
      <w:proofErr w:type="gramEnd"/>
      <w:r>
        <w:t xml:space="preserve"> pozici x a y bodu. </w:t>
      </w:r>
      <w:r w:rsidR="002B4CFA">
        <w:t>T</w:t>
      </w:r>
      <w:r>
        <w:t>řída je jednoduchá přepravka</w:t>
      </w:r>
      <w:r w:rsidR="000B2295">
        <w:t xml:space="preserve"> s</w:t>
      </w:r>
      <w:r>
        <w:t xml:space="preserve"> getry </w:t>
      </w:r>
      <w:r w:rsidR="000B2295">
        <w:t xml:space="preserve">(bez setrů) </w:t>
      </w:r>
      <w:r>
        <w:t xml:space="preserve">a metodou </w:t>
      </w:r>
      <w:proofErr w:type="spellStart"/>
      <w:proofErr w:type="gramStart"/>
      <w:r>
        <w:rPr>
          <w:rStyle w:val="Potaovkd"/>
        </w:rPr>
        <w:t>toString</w:t>
      </w:r>
      <w:proofErr w:type="spellEnd"/>
      <w:r>
        <w:rPr>
          <w:rStyle w:val="Potaovkd"/>
        </w:rPr>
        <w:t>(</w:t>
      </w:r>
      <w:proofErr w:type="gramEnd"/>
      <w:r>
        <w:rPr>
          <w:rStyle w:val="Potaovkd"/>
        </w:rPr>
        <w:t>)</w:t>
      </w:r>
      <w:r>
        <w:t>.</w:t>
      </w:r>
      <w:r>
        <w:t xml:space="preserve"> </w:t>
      </w:r>
      <w:r w:rsidR="00C11EEB">
        <w:t>Body v přepravce jsem neměl potřebu měnit</w:t>
      </w:r>
      <w:r w:rsidR="00C177C9">
        <w:t xml:space="preserve"> a</w:t>
      </w:r>
      <w:r w:rsidR="00C11EEB">
        <w:t xml:space="preserve"> když </w:t>
      </w:r>
      <w:r w:rsidR="00C177C9">
        <w:t>jsem chtěl</w:t>
      </w:r>
      <w:r w:rsidR="00C11EEB">
        <w:t xml:space="preserve"> změnit pozici planety, jednoduše </w:t>
      </w:r>
      <w:r w:rsidR="00C177C9">
        <w:t xml:space="preserve">jsem </w:t>
      </w:r>
      <w:r w:rsidR="00C11EEB">
        <w:t>si vyt</w:t>
      </w:r>
      <w:r w:rsidR="00C177C9">
        <w:t>v</w:t>
      </w:r>
      <w:r w:rsidR="00C11EEB">
        <w:t>oř</w:t>
      </w:r>
      <w:r w:rsidR="00C177C9">
        <w:t>il</w:t>
      </w:r>
      <w:r w:rsidR="00C11EEB">
        <w:t xml:space="preserve"> novou instanci DoubleVector2D. </w:t>
      </w:r>
      <w:r w:rsidR="00B408BC">
        <w:t>S</w:t>
      </w:r>
      <w:r>
        <w:t xml:space="preserve">pecialita co tato třída má, je metoda </w:t>
      </w:r>
      <w:proofErr w:type="spellStart"/>
      <w:proofErr w:type="gramStart"/>
      <w:r w:rsidR="002B4CFA">
        <w:rPr>
          <w:rStyle w:val="Potaovkd"/>
        </w:rPr>
        <w:t>computeDistance</w:t>
      </w:r>
      <w:proofErr w:type="spellEnd"/>
      <w:r>
        <w:rPr>
          <w:rStyle w:val="Potaovkd"/>
        </w:rPr>
        <w:t>(</w:t>
      </w:r>
      <w:proofErr w:type="gramEnd"/>
      <w:r w:rsidR="002B4CFA">
        <w:rPr>
          <w:rStyle w:val="Potaovkd"/>
        </w:rPr>
        <w:t>)</w:t>
      </w:r>
      <w:r w:rsidR="002B4CFA">
        <w:t>. Ta vypočítá vzdálenost od jiného bodu třídy DoubleVector2D.</w:t>
      </w:r>
      <w:r w:rsidR="000C6066">
        <w:t xml:space="preserve"> </w:t>
      </w:r>
    </w:p>
    <w:p w14:paraId="510B9796" w14:textId="263C6D7A" w:rsidR="005450E3" w:rsidRDefault="005450E3" w:rsidP="005450E3">
      <w:pPr>
        <w:pStyle w:val="Nadpis2"/>
      </w:pPr>
      <w:r>
        <w:t>Planeta</w:t>
      </w:r>
      <w:r w:rsidR="0027645A">
        <w:t>.java</w:t>
      </w:r>
    </w:p>
    <w:p w14:paraId="690CDC6D" w14:textId="7FF059CF" w:rsidR="00655169" w:rsidRDefault="00E3734A" w:rsidP="00B46F67">
      <w:pPr>
        <w:jc w:val="both"/>
      </w:pPr>
      <w:r>
        <w:t xml:space="preserve">Název je poněkud zavádějící, nejedná se nutně o planetu ale o vesmírné těleso. </w:t>
      </w:r>
      <w:r w:rsidR="00F27E22">
        <w:t>Možná p</w:t>
      </w:r>
      <w:r>
        <w:t>ozději z této třídy uděl</w:t>
      </w:r>
      <w:r w:rsidR="001D2D84">
        <w:t xml:space="preserve">ám </w:t>
      </w:r>
      <w:r>
        <w:t>abstraktní třídu a vytvoř</w:t>
      </w:r>
      <w:r w:rsidR="00892C2C">
        <w:t>í</w:t>
      </w:r>
      <w:r w:rsidR="00210262">
        <w:t>m</w:t>
      </w:r>
      <w:r>
        <w:t xml:space="preserve"> jí potomky Planeta, </w:t>
      </w:r>
      <w:r w:rsidR="00655169">
        <w:t>Kometa</w:t>
      </w:r>
      <w:r>
        <w:t xml:space="preserve"> a </w:t>
      </w:r>
      <w:r w:rsidR="00655169">
        <w:t>Raketa</w:t>
      </w:r>
      <w:r w:rsidR="00582B3E">
        <w:t>. Z</w:t>
      </w:r>
      <w:r w:rsidR="00655169">
        <w:t>atím v tom nevidím smysl a budu všechno nazývat planetou.</w:t>
      </w:r>
    </w:p>
    <w:p w14:paraId="55D69281" w14:textId="46018DA5" w:rsidR="004A790C" w:rsidRPr="004B5030" w:rsidRDefault="0046212E" w:rsidP="00B46F67">
      <w:pPr>
        <w:jc w:val="both"/>
      </w:pPr>
      <w:r>
        <w:t>Každá planeta je charakteristická svým názvem, typem (</w:t>
      </w:r>
      <w:r w:rsidR="0010651F">
        <w:t>Planeta, Raketa, Kometa</w:t>
      </w:r>
      <w:r>
        <w:t>)</w:t>
      </w:r>
      <w:r w:rsidR="0010651F">
        <w:t xml:space="preserve">, pozicí středu, rychlostí a hmotností. </w:t>
      </w:r>
      <w:r w:rsidR="004F1D70">
        <w:t>Ve třídě</w:t>
      </w:r>
      <w:r w:rsidR="004B5030">
        <w:t xml:space="preserve"> jsou</w:t>
      </w:r>
      <w:r w:rsidR="004F1D70">
        <w:t xml:space="preserve"> getry</w:t>
      </w:r>
      <w:r w:rsidR="004B5030">
        <w:t xml:space="preserve">, </w:t>
      </w:r>
      <w:r w:rsidR="004F1D70">
        <w:t xml:space="preserve">setry </w:t>
      </w:r>
      <w:r w:rsidR="004B5030">
        <w:t xml:space="preserve">a </w:t>
      </w:r>
      <w:proofErr w:type="spellStart"/>
      <w:proofErr w:type="gramStart"/>
      <w:r w:rsidR="004B5030">
        <w:rPr>
          <w:rStyle w:val="Potaovkd"/>
        </w:rPr>
        <w:t>toString</w:t>
      </w:r>
      <w:proofErr w:type="spellEnd"/>
      <w:r w:rsidR="004B5030">
        <w:rPr>
          <w:rStyle w:val="Potaovkd"/>
        </w:rPr>
        <w:t>(</w:t>
      </w:r>
      <w:proofErr w:type="gramEnd"/>
      <w:r w:rsidR="004B5030">
        <w:rPr>
          <w:rStyle w:val="Potaovkd"/>
        </w:rPr>
        <w:t>)</w:t>
      </w:r>
      <w:r w:rsidR="004F1D70">
        <w:t>. Dále bude potřeba atribut zrychlení a poloměru.</w:t>
      </w:r>
      <w:r w:rsidR="004B5030">
        <w:t xml:space="preserve"> Poloměr se vypočítá z hmotnosti a hustoty, kter</w:t>
      </w:r>
      <w:r w:rsidR="00810232">
        <w:t>ou mají všechny planety</w:t>
      </w:r>
      <w:r w:rsidR="004B5030">
        <w:t xml:space="preserve"> </w:t>
      </w:r>
      <w:proofErr w:type="gramStart"/>
      <w:r w:rsidR="004B5030">
        <w:t>1k</w:t>
      </w:r>
      <w:r w:rsidR="00CD6DFB">
        <w:t>g</w:t>
      </w:r>
      <w:proofErr w:type="gramEnd"/>
      <w:r w:rsidR="004B5030">
        <w:t>/m</w:t>
      </w:r>
      <w:r w:rsidR="004B5030">
        <w:rPr>
          <w:vertAlign w:val="superscript"/>
        </w:rPr>
        <w:t>3</w:t>
      </w:r>
      <w:r w:rsidR="004B5030">
        <w:t>.</w:t>
      </w:r>
      <w:r w:rsidR="00CD6DFB">
        <w:t xml:space="preserve"> Zrychlení bude nastavovat simulace.</w:t>
      </w:r>
      <w:r w:rsidR="004A790C">
        <w:t xml:space="preserve"> Jelikož pozice x, y představuje pozici středu planety, udělal jsem si speciální getry</w:t>
      </w:r>
      <w:r w:rsidR="00125AF3">
        <w:t>, které</w:t>
      </w:r>
      <w:r w:rsidR="004A790C">
        <w:t xml:space="preserve"> vr</w:t>
      </w:r>
      <w:r w:rsidR="00125AF3">
        <w:t>ací</w:t>
      </w:r>
      <w:r w:rsidR="004A790C">
        <w:t xml:space="preserve"> střed změněný o poloměr planety. To mi usnadňuje práci při kreslení, jelikož elipsy se kresl</w:t>
      </w:r>
      <w:r w:rsidR="00125AF3">
        <w:t>í</w:t>
      </w:r>
      <w:r w:rsidR="004A790C">
        <w:t xml:space="preserve"> ne od středu, ale od levého horní</w:t>
      </w:r>
      <w:r w:rsidR="00125AF3">
        <w:t>ho rohu.</w:t>
      </w:r>
      <w:r w:rsidR="004A790C">
        <w:t xml:space="preserve"> </w:t>
      </w:r>
    </w:p>
    <w:p w14:paraId="1A12CA5A" w14:textId="17430C57" w:rsidR="00CD6DFB" w:rsidRDefault="00CD6DFB" w:rsidP="00CD6DFB">
      <w:pPr>
        <w:pStyle w:val="Nadpis2"/>
      </w:pPr>
      <w:r>
        <w:t>VstupDat.java</w:t>
      </w:r>
    </w:p>
    <w:p w14:paraId="023D29A5" w14:textId="66D61C77" w:rsidR="00CD6DFB" w:rsidRDefault="00CD6DFB" w:rsidP="00B46F67">
      <w:pPr>
        <w:jc w:val="both"/>
      </w:pPr>
      <w:r>
        <w:t xml:space="preserve">Na vytvoření této třídy jsem použil znalosti z předmětu OOP. Udělal jsem ze třídy jedináčka, který umí číst soubor. Předpokládám, že data v souboru mají strukturu stejnou jako popisuje zadání, tj. na první řádce dvě čísla a </w:t>
      </w:r>
      <w:r w:rsidR="003624D7">
        <w:t>poté n řádků s daty planet</w:t>
      </w:r>
      <w:r w:rsidR="00B46F67">
        <w:t>, vše odděleno čárkou</w:t>
      </w:r>
      <w:r w:rsidR="003624D7">
        <w:t>.</w:t>
      </w:r>
      <w:r w:rsidR="00B46F67">
        <w:t xml:space="preserve"> Jinou strukturu by třída nepřečetla. Metoda </w:t>
      </w:r>
      <w:proofErr w:type="spellStart"/>
      <w:proofErr w:type="gramStart"/>
      <w:r w:rsidR="00B46F67">
        <w:rPr>
          <w:rStyle w:val="Potaovkd"/>
        </w:rPr>
        <w:t>nactiData</w:t>
      </w:r>
      <w:proofErr w:type="spellEnd"/>
      <w:r w:rsidR="00B46F67">
        <w:rPr>
          <w:rStyle w:val="Potaovkd"/>
        </w:rPr>
        <w:t>(</w:t>
      </w:r>
      <w:proofErr w:type="gramEnd"/>
      <w:r w:rsidR="00B46F67">
        <w:rPr>
          <w:rStyle w:val="Potaovkd"/>
        </w:rPr>
        <w:t>)</w:t>
      </w:r>
      <w:r w:rsidR="003C6DA6">
        <w:rPr>
          <w:rStyle w:val="Potaovkd"/>
        </w:rPr>
        <w:t xml:space="preserve"> </w:t>
      </w:r>
      <w:r w:rsidR="00B46F67">
        <w:t>nejprve hledá dvě čísla</w:t>
      </w:r>
      <w:r w:rsidR="003C6DA6">
        <w:t>, gravitační konstantu G a časový skok.</w:t>
      </w:r>
      <w:r w:rsidR="00B46F67">
        <w:t xml:space="preserve"> </w:t>
      </w:r>
      <w:r w:rsidR="003C6DA6">
        <w:t>A</w:t>
      </w:r>
      <w:r w:rsidR="00B46F67">
        <w:t>ž poté načítá data planet.</w:t>
      </w:r>
      <w:r w:rsidR="003B124D">
        <w:t xml:space="preserve"> Konstanty a planety si k sobě </w:t>
      </w:r>
      <w:proofErr w:type="gramStart"/>
      <w:r w:rsidR="003B124D">
        <w:t>uloží</w:t>
      </w:r>
      <w:proofErr w:type="gramEnd"/>
      <w:r w:rsidR="003B124D">
        <w:t xml:space="preserve"> do atributů, aby k datům měli přístup ostatní třídy.</w:t>
      </w:r>
    </w:p>
    <w:p w14:paraId="5C25D431" w14:textId="782D3F88" w:rsidR="008B1F56" w:rsidRDefault="009853F0" w:rsidP="00E14D0A">
      <w:pPr>
        <w:pStyle w:val="Nadpis2"/>
      </w:pPr>
      <w:r>
        <w:t>Galaxy_SP2022</w:t>
      </w:r>
      <w:r w:rsidR="008B1F56">
        <w:t>.java</w:t>
      </w:r>
    </w:p>
    <w:p w14:paraId="7AEB3924" w14:textId="4123824D" w:rsidR="009853F0" w:rsidRPr="009853F0" w:rsidRDefault="009853F0" w:rsidP="009853F0">
      <w:r>
        <w:t>Hlavní třída programu</w:t>
      </w:r>
      <w:r w:rsidR="00C912CC">
        <w:t>. N</w:t>
      </w:r>
      <w:r>
        <w:t>ačte data, spustí simulaci</w:t>
      </w:r>
      <w:r w:rsidR="00C912CC">
        <w:t>, vizualizaci a časovač</w:t>
      </w:r>
      <w:r>
        <w:t>. Zároveň se stará o vstup z</w:t>
      </w:r>
      <w:r w:rsidR="00363325">
        <w:t> </w:t>
      </w:r>
      <w:r>
        <w:t>klávesnice</w:t>
      </w:r>
      <w:r w:rsidR="00363325">
        <w:t xml:space="preserve"> (pauza mezerníkem)</w:t>
      </w:r>
      <w:r>
        <w:t xml:space="preserve"> a obsluhuje kliknutí myši</w:t>
      </w:r>
      <w:r w:rsidR="00540A30">
        <w:t xml:space="preserve"> na planetu</w:t>
      </w:r>
      <w:r>
        <w:t>.</w:t>
      </w:r>
    </w:p>
    <w:p w14:paraId="1FE2347B" w14:textId="2FF81AB8" w:rsidR="00E14D0A" w:rsidRDefault="00E14D0A" w:rsidP="00E14D0A">
      <w:pPr>
        <w:pStyle w:val="Nadpis2"/>
      </w:pPr>
      <w:r>
        <w:t>SimulationTimer</w:t>
      </w:r>
      <w:r>
        <w:t>.java</w:t>
      </w:r>
    </w:p>
    <w:p w14:paraId="313D8348" w14:textId="084FC8E9" w:rsidR="00E14D0A" w:rsidRDefault="0081205E" w:rsidP="00B94513">
      <w:pPr>
        <w:jc w:val="both"/>
      </w:pPr>
      <w:r>
        <w:t>Časovač celého vesmíru</w:t>
      </w:r>
      <w:r w:rsidR="00890851">
        <w:t>.</w:t>
      </w:r>
      <w:r w:rsidR="00756E7C">
        <w:t xml:space="preserve"> </w:t>
      </w:r>
      <w:r w:rsidR="00890851">
        <w:t>P</w:t>
      </w:r>
      <w:r>
        <w:t>ředává simulaci čas a překresluje plátno</w:t>
      </w:r>
      <w:r w:rsidR="00B94513">
        <w:t xml:space="preserve">. </w:t>
      </w:r>
      <w:r w:rsidR="00756E7C">
        <w:t>Důležitý</w:t>
      </w:r>
      <w:r w:rsidR="003C6DA6">
        <w:t>m parametrem pro simulaci je</w:t>
      </w:r>
      <w:r w:rsidR="00756E7C">
        <w:t xml:space="preserve"> </w:t>
      </w:r>
      <w:proofErr w:type="spellStart"/>
      <w:r w:rsidR="00756E7C">
        <w:rPr>
          <w:rStyle w:val="Potaovkd"/>
        </w:rPr>
        <w:t>casovySkok</w:t>
      </w:r>
      <w:proofErr w:type="spellEnd"/>
      <w:r w:rsidR="003C6DA6">
        <w:t xml:space="preserve"> </w:t>
      </w:r>
      <w:r w:rsidR="003C6DA6">
        <w:t>ze vstupního souboru</w:t>
      </w:r>
      <w:r w:rsidR="0040484A">
        <w:t>. Ten</w:t>
      </w:r>
      <w:r w:rsidR="00756E7C">
        <w:t xml:space="preserve"> říká, </w:t>
      </w:r>
      <w:r w:rsidR="003C6DA6">
        <w:t xml:space="preserve">kolik </w:t>
      </w:r>
      <w:r w:rsidR="0040484A">
        <w:t>sekund</w:t>
      </w:r>
      <w:r w:rsidR="003C6DA6">
        <w:t xml:space="preserve"> </w:t>
      </w:r>
      <w:r w:rsidR="00756E7C">
        <w:t>simulace uběhne za jednu sekundu reálného čas</w:t>
      </w:r>
      <w:r w:rsidR="006F638B">
        <w:t>u.</w:t>
      </w:r>
      <w:r w:rsidR="00666F37">
        <w:t xml:space="preserve"> </w:t>
      </w:r>
      <w:r w:rsidR="00B94513">
        <w:t xml:space="preserve">Třída </w:t>
      </w:r>
      <w:r w:rsidR="00666F37">
        <w:t xml:space="preserve">také </w:t>
      </w:r>
      <w:r w:rsidR="00B94513">
        <w:t>u</w:t>
      </w:r>
      <w:r w:rsidR="00B94513">
        <w:t>mí simulaci pozastavit a poté na ni správně navázat.</w:t>
      </w:r>
      <w:r w:rsidR="00FD3AC7">
        <w:t xml:space="preserve"> Časovač zařizuje, že se</w:t>
      </w:r>
      <w:r w:rsidR="00144892">
        <w:t xml:space="preserve"> </w:t>
      </w:r>
      <w:r w:rsidR="00FD3AC7">
        <w:t xml:space="preserve">každých 20 </w:t>
      </w:r>
      <w:proofErr w:type="spellStart"/>
      <w:r w:rsidR="00FD3AC7">
        <w:t>ms</w:t>
      </w:r>
      <w:proofErr w:type="spellEnd"/>
      <w:r w:rsidR="00FD3AC7">
        <w:t xml:space="preserve"> počítají nové pozice planet a zároveň se vykreslí.</w:t>
      </w:r>
    </w:p>
    <w:p w14:paraId="56D49846" w14:textId="77777777" w:rsidR="00E02FB1" w:rsidRDefault="00E02FB1" w:rsidP="00E02FB1">
      <w:pPr>
        <w:pStyle w:val="Nadpis2"/>
      </w:pPr>
      <w:r>
        <w:t>Simulace.java</w:t>
      </w:r>
    </w:p>
    <w:p w14:paraId="34E2A0F4" w14:textId="15F492EA" w:rsidR="00036A87" w:rsidRDefault="006E2C27" w:rsidP="00205B12">
      <w:pPr>
        <w:jc w:val="both"/>
      </w:pPr>
      <w:r>
        <w:t>T</w:t>
      </w:r>
      <w:r w:rsidR="00E02FB1">
        <w:t>řída pracuje s</w:t>
      </w:r>
      <w:r>
        <w:t xml:space="preserve"> konstantou G a časovým skokem ze souboru. Simuluje pohyb planet </w:t>
      </w:r>
      <w:r w:rsidR="00CA7D6A">
        <w:t xml:space="preserve">pomocí N-objektů. </w:t>
      </w:r>
      <w:r w:rsidR="00EA1EBF">
        <w:t xml:space="preserve">Metoda </w:t>
      </w:r>
      <w:proofErr w:type="spellStart"/>
      <w:proofErr w:type="gramStart"/>
      <w:r w:rsidR="00EA1EBF">
        <w:rPr>
          <w:rStyle w:val="Potaovkd"/>
        </w:rPr>
        <w:t>updateAllAcceleration</w:t>
      </w:r>
      <w:proofErr w:type="spellEnd"/>
      <w:r w:rsidR="00EA1EBF">
        <w:rPr>
          <w:rStyle w:val="Potaovkd"/>
        </w:rPr>
        <w:t>(</w:t>
      </w:r>
      <w:proofErr w:type="gramEnd"/>
      <w:r w:rsidR="00EA1EBF">
        <w:rPr>
          <w:rStyle w:val="Potaovkd"/>
        </w:rPr>
        <w:t>)</w:t>
      </w:r>
      <w:r w:rsidR="007116C9" w:rsidRPr="007116C9">
        <w:rPr>
          <w:rStyle w:val="Potaovkd"/>
          <w:rFonts w:asciiTheme="minorHAnsi" w:hAnsiTheme="minorHAnsi"/>
          <w:sz w:val="22"/>
        </w:rPr>
        <w:t xml:space="preserve"> </w:t>
      </w:r>
      <w:r w:rsidR="00EA1EBF">
        <w:t>nastaví všem planetám najednou zrychlení podle vzorce.</w:t>
      </w:r>
      <w:r w:rsidR="007116C9">
        <w:t xml:space="preserve"> Samotný pohyb planet </w:t>
      </w:r>
      <w:r w:rsidR="007116C9">
        <w:lastRenderedPageBreak/>
        <w:t xml:space="preserve">zařizuje metoda </w:t>
      </w:r>
      <w:proofErr w:type="spellStart"/>
      <w:proofErr w:type="gramStart"/>
      <w:r w:rsidR="007116C9">
        <w:rPr>
          <w:rStyle w:val="Potaovkd"/>
        </w:rPr>
        <w:t>updateSystem</w:t>
      </w:r>
      <w:proofErr w:type="spellEnd"/>
      <w:r w:rsidR="007116C9">
        <w:rPr>
          <w:rStyle w:val="Potaovkd"/>
        </w:rPr>
        <w:t>(</w:t>
      </w:r>
      <w:proofErr w:type="gramEnd"/>
      <w:r w:rsidR="007116C9">
        <w:rPr>
          <w:rStyle w:val="Potaovkd"/>
        </w:rPr>
        <w:t>)</w:t>
      </w:r>
      <w:r w:rsidR="007116C9">
        <w:t>.</w:t>
      </w:r>
      <w:r w:rsidR="007116C9">
        <w:t xml:space="preserve"> Její výpočet je náročný </w:t>
      </w:r>
      <w:r w:rsidR="00A65CEC">
        <w:t>a provádí se často. P</w:t>
      </w:r>
      <w:r w:rsidR="007116C9">
        <w:t xml:space="preserve">okud je mnoho planet, počítač nemusí </w:t>
      </w:r>
      <w:r w:rsidR="00A65CEC">
        <w:t>st</w:t>
      </w:r>
      <w:r w:rsidR="00D748E6">
        <w:t>i</w:t>
      </w:r>
      <w:r w:rsidR="00A65CEC">
        <w:t>h</w:t>
      </w:r>
      <w:r w:rsidR="00D748E6">
        <w:t>nout dokončit</w:t>
      </w:r>
      <w:r w:rsidR="007116C9">
        <w:t xml:space="preserve"> počít</w:t>
      </w:r>
      <w:r w:rsidR="00A65CEC">
        <w:t>ání do nového volání metody</w:t>
      </w:r>
      <w:r w:rsidR="00D748E6">
        <w:t xml:space="preserve"> a tím zpomalí celou simulaci</w:t>
      </w:r>
      <w:r w:rsidR="00A65CEC">
        <w:t>.</w:t>
      </w:r>
      <w:r w:rsidR="007116C9">
        <w:t xml:space="preserve"> </w:t>
      </w:r>
      <w:r w:rsidR="00A244B4">
        <w:t>Z tohoto důvodu</w:t>
      </w:r>
      <w:r w:rsidR="007116C9">
        <w:t xml:space="preserve"> jsem </w:t>
      </w:r>
      <w:r w:rsidR="00A244B4">
        <w:t>se rozhodl, že přesnost simulace se bude odvíjet od počtu planet. Čím méně bude planet, tím více se provede výpočtů a tím přesnější simulace bude. Naopak čím více bude planet, tím se provede méně výpočtů a simulace bude nepřesná.</w:t>
      </w:r>
    </w:p>
    <w:p w14:paraId="267D572F" w14:textId="451C2DDE" w:rsidR="00E02FB1" w:rsidRDefault="00706E7A" w:rsidP="00890851">
      <w:pPr>
        <w:pStyle w:val="Nadpis2"/>
      </w:pPr>
      <w:r>
        <w:t>Vizualizace</w:t>
      </w:r>
      <w:r w:rsidR="00B528C7">
        <w:t>.java</w:t>
      </w:r>
    </w:p>
    <w:p w14:paraId="3BD1E2FC" w14:textId="0C8A7E92" w:rsidR="0029165C" w:rsidRDefault="00457CDB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t xml:space="preserve">Správce plátna, vykresluje </w:t>
      </w:r>
      <w:proofErr w:type="gramStart"/>
      <w:r>
        <w:t>vše</w:t>
      </w:r>
      <w:proofErr w:type="gramEnd"/>
      <w:r>
        <w:t xml:space="preserve"> co vidíme. Aby byla co nejvíce využita daná plocha, při každém volání </w:t>
      </w:r>
      <w:proofErr w:type="spellStart"/>
      <w:proofErr w:type="gramStart"/>
      <w:r>
        <w:rPr>
          <w:rStyle w:val="Potaovkd"/>
        </w:rPr>
        <w:t>repaint</w:t>
      </w:r>
      <w:proofErr w:type="spellEnd"/>
      <w:r>
        <w:rPr>
          <w:rStyle w:val="Potaovkd"/>
        </w:rPr>
        <w:t>(</w:t>
      </w:r>
      <w:proofErr w:type="gramEnd"/>
      <w:r>
        <w:rPr>
          <w:rStyle w:val="Potaovkd"/>
        </w:rPr>
        <w:t>)</w:t>
      </w:r>
      <w:r>
        <w:rPr>
          <w:rStyle w:val="Potaovkd"/>
        </w:rPr>
        <w:t xml:space="preserve"> </w:t>
      </w:r>
      <w:r w:rsidRPr="00125AF3">
        <w:rPr>
          <w:rStyle w:val="Potaovkd"/>
          <w:rFonts w:asciiTheme="minorHAnsi" w:hAnsiTheme="minorHAnsi"/>
          <w:sz w:val="22"/>
        </w:rPr>
        <w:t>se musí vypočítat okraje vesmír</w:t>
      </w:r>
      <w:r w:rsidR="00125AF3">
        <w:rPr>
          <w:rStyle w:val="Potaovkd"/>
          <w:rFonts w:asciiTheme="minorHAnsi" w:hAnsiTheme="minorHAnsi"/>
          <w:sz w:val="22"/>
        </w:rPr>
        <w:t>u.</w:t>
      </w:r>
      <w:r w:rsidRPr="00125AF3">
        <w:rPr>
          <w:rStyle w:val="Potaovkd"/>
          <w:rFonts w:asciiTheme="minorHAnsi" w:hAnsiTheme="minorHAnsi"/>
          <w:sz w:val="22"/>
        </w:rPr>
        <w:t xml:space="preserve"> </w:t>
      </w:r>
      <w:r w:rsidR="00125AF3">
        <w:rPr>
          <w:rStyle w:val="Potaovkd"/>
          <w:rFonts w:asciiTheme="minorHAnsi" w:hAnsiTheme="minorHAnsi"/>
          <w:sz w:val="22"/>
        </w:rPr>
        <w:t>Všechny p</w:t>
      </w:r>
      <w:r w:rsidRPr="00125AF3">
        <w:rPr>
          <w:rStyle w:val="Potaovkd"/>
          <w:rFonts w:asciiTheme="minorHAnsi" w:hAnsiTheme="minorHAnsi"/>
          <w:sz w:val="22"/>
        </w:rPr>
        <w:t xml:space="preserve">lanety </w:t>
      </w:r>
      <w:r w:rsidR="00125AF3">
        <w:rPr>
          <w:rStyle w:val="Potaovkd"/>
          <w:rFonts w:asciiTheme="minorHAnsi" w:hAnsiTheme="minorHAnsi"/>
          <w:sz w:val="22"/>
        </w:rPr>
        <w:t xml:space="preserve">tak mohou být vidět </w:t>
      </w:r>
      <w:r w:rsidRPr="00125AF3">
        <w:rPr>
          <w:rStyle w:val="Potaovkd"/>
          <w:rFonts w:asciiTheme="minorHAnsi" w:hAnsiTheme="minorHAnsi"/>
          <w:sz w:val="22"/>
        </w:rPr>
        <w:t>najednou a maximálně využ</w:t>
      </w:r>
      <w:r w:rsidR="00125AF3">
        <w:rPr>
          <w:rStyle w:val="Potaovkd"/>
          <w:rFonts w:asciiTheme="minorHAnsi" w:hAnsiTheme="minorHAnsi"/>
          <w:sz w:val="22"/>
        </w:rPr>
        <w:t>ijí</w:t>
      </w:r>
      <w:r w:rsidRPr="00125AF3">
        <w:rPr>
          <w:rStyle w:val="Potaovkd"/>
          <w:rFonts w:asciiTheme="minorHAnsi" w:hAnsiTheme="minorHAnsi"/>
          <w:sz w:val="22"/>
        </w:rPr>
        <w:t xml:space="preserve"> plochu okna. </w:t>
      </w:r>
      <w:r w:rsidR="00125AF3">
        <w:rPr>
          <w:rStyle w:val="Potaovkd"/>
          <w:rFonts w:asciiTheme="minorHAnsi" w:hAnsiTheme="minorHAnsi"/>
          <w:sz w:val="22"/>
        </w:rPr>
        <w:t>Okraj vesmíru je vždy ta nejmenší nebo největší pozice hrany elipsy. Když jsem měl výpočet</w:t>
      </w:r>
      <w:r w:rsidR="001D4381">
        <w:rPr>
          <w:rStyle w:val="Potaovkd"/>
          <w:rFonts w:asciiTheme="minorHAnsi" w:hAnsiTheme="minorHAnsi"/>
          <w:sz w:val="22"/>
        </w:rPr>
        <w:t xml:space="preserve"> vesmíru</w:t>
      </w:r>
      <w:r w:rsidR="00125AF3">
        <w:rPr>
          <w:rStyle w:val="Potaovkd"/>
          <w:rFonts w:asciiTheme="minorHAnsi" w:hAnsiTheme="minorHAnsi"/>
          <w:sz w:val="22"/>
        </w:rPr>
        <w:t xml:space="preserve"> hotový, musel jsem ho ještě aplikovat</w:t>
      </w:r>
      <w:r w:rsidR="00840715">
        <w:rPr>
          <w:rStyle w:val="Potaovkd"/>
          <w:rFonts w:asciiTheme="minorHAnsi" w:hAnsiTheme="minorHAnsi"/>
          <w:sz w:val="22"/>
        </w:rPr>
        <w:t xml:space="preserve"> podle tohoto </w:t>
      </w:r>
      <w:r w:rsidR="003E143B">
        <w:rPr>
          <w:rStyle w:val="Potaovkd"/>
          <w:rFonts w:asciiTheme="minorHAnsi" w:hAnsiTheme="minorHAnsi"/>
          <w:sz w:val="22"/>
        </w:rPr>
        <w:t>postupu</w:t>
      </w:r>
      <w:r w:rsidR="00840715">
        <w:rPr>
          <w:rStyle w:val="Potaovkd"/>
          <w:rFonts w:asciiTheme="minorHAnsi" w:hAnsiTheme="minorHAnsi"/>
          <w:sz w:val="22"/>
        </w:rPr>
        <w:t>:</w:t>
      </w:r>
    </w:p>
    <w:p w14:paraId="38265A97" w14:textId="77777777" w:rsidR="00781672" w:rsidRDefault="00781672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</w:p>
    <w:p w14:paraId="75D2AD6F" w14:textId="11AE35FA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Vycentrovat vizualizaci na střed </w:t>
      </w:r>
      <w:r w:rsidR="004A2A3F">
        <w:rPr>
          <w:rStyle w:val="Potaovkd"/>
          <w:rFonts w:asciiTheme="minorHAnsi" w:hAnsiTheme="minorHAnsi"/>
          <w:sz w:val="22"/>
        </w:rPr>
        <w:t>okna</w:t>
      </w:r>
    </w:p>
    <w:p w14:paraId="12DB9649" w14:textId="266887F7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Aplikovat </w:t>
      </w:r>
      <w:proofErr w:type="spellStart"/>
      <w:r w:rsidRPr="0029165C">
        <w:rPr>
          <w:rStyle w:val="Potaovkd"/>
          <w:rFonts w:asciiTheme="minorHAnsi" w:hAnsiTheme="minorHAnsi"/>
          <w:sz w:val="22"/>
        </w:rPr>
        <w:t>scale</w:t>
      </w:r>
      <w:proofErr w:type="spellEnd"/>
      <w:r w:rsidRPr="0029165C">
        <w:rPr>
          <w:rStyle w:val="Potaovkd"/>
          <w:rFonts w:asciiTheme="minorHAnsi" w:hAnsiTheme="minorHAnsi"/>
          <w:sz w:val="22"/>
        </w:rPr>
        <w:t xml:space="preserve"> na osu x a y</w:t>
      </w:r>
    </w:p>
    <w:p w14:paraId="5836BAA4" w14:textId="21EABD04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>Vycentrovat vizualizaci na střed vesmíru</w:t>
      </w:r>
    </w:p>
    <w:p w14:paraId="463B71F0" w14:textId="326E2B7F" w:rsidR="00840715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Odebrat minima </w:t>
      </w:r>
      <w:r w:rsidR="00BA2039">
        <w:rPr>
          <w:rStyle w:val="Potaovkd"/>
          <w:rFonts w:asciiTheme="minorHAnsi" w:hAnsiTheme="minorHAnsi"/>
          <w:sz w:val="22"/>
        </w:rPr>
        <w:t xml:space="preserve">vesmíru </w:t>
      </w:r>
      <w:r w:rsidRPr="0029165C">
        <w:rPr>
          <w:rStyle w:val="Potaovkd"/>
          <w:rFonts w:asciiTheme="minorHAnsi" w:hAnsiTheme="minorHAnsi"/>
          <w:sz w:val="22"/>
        </w:rPr>
        <w:t>v osách x, y</w:t>
      </w:r>
    </w:p>
    <w:p w14:paraId="47877C68" w14:textId="77777777" w:rsidR="00781672" w:rsidRPr="0029165C" w:rsidRDefault="00781672" w:rsidP="00781672">
      <w:pPr>
        <w:pStyle w:val="Odstavecseseznamem"/>
        <w:numPr>
          <w:ilvl w:val="0"/>
          <w:numId w:val="0"/>
        </w:numPr>
        <w:spacing w:after="0"/>
        <w:ind w:left="720"/>
        <w:jc w:val="both"/>
        <w:rPr>
          <w:rStyle w:val="Potaovkd"/>
          <w:rFonts w:asciiTheme="minorHAnsi" w:hAnsiTheme="minorHAnsi"/>
          <w:sz w:val="22"/>
        </w:rPr>
      </w:pPr>
    </w:p>
    <w:p w14:paraId="54619B37" w14:textId="5B526D0A" w:rsidR="0027288E" w:rsidRDefault="00F63FEA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 xml:space="preserve">Po této aplikaci se všechny nakreslené tvary budou řídit těmito pravidly. </w:t>
      </w:r>
      <w:r w:rsidR="00B52588">
        <w:rPr>
          <w:rStyle w:val="Potaovkd"/>
          <w:rFonts w:asciiTheme="minorHAnsi" w:hAnsiTheme="minorHAnsi"/>
          <w:sz w:val="22"/>
        </w:rPr>
        <w:t>Zezačátku jsem pracoval s obdélníkem, abych viděl, jak škálování přesně funguje. Nakonec jsem ho tam nechal, protože proč ne</w:t>
      </w:r>
      <w:r w:rsidR="001E7DCF">
        <w:rPr>
          <w:rStyle w:val="Potaovkd"/>
          <w:rFonts w:asciiTheme="minorHAnsi" w:hAnsiTheme="minorHAnsi"/>
          <w:sz w:val="22"/>
        </w:rPr>
        <w:t xml:space="preserve">. Po obdélníku jsem nakreslil planety a rozhýbal simulaci. </w:t>
      </w:r>
      <w:r w:rsidR="006645E5">
        <w:rPr>
          <w:rStyle w:val="Potaovkd"/>
          <w:rFonts w:asciiTheme="minorHAnsi" w:hAnsiTheme="minorHAnsi"/>
          <w:sz w:val="22"/>
        </w:rPr>
        <w:t>J</w:t>
      </w:r>
      <w:r>
        <w:rPr>
          <w:rStyle w:val="Potaovkd"/>
          <w:rFonts w:asciiTheme="minorHAnsi" w:hAnsiTheme="minorHAnsi"/>
          <w:sz w:val="22"/>
        </w:rPr>
        <w:t xml:space="preserve">elikož </w:t>
      </w:r>
      <w:r w:rsidR="001E7DCF">
        <w:rPr>
          <w:rStyle w:val="Potaovkd"/>
          <w:rFonts w:asciiTheme="minorHAnsi" w:hAnsiTheme="minorHAnsi"/>
          <w:sz w:val="22"/>
        </w:rPr>
        <w:t>chci</w:t>
      </w:r>
      <w:r w:rsidR="006645E5">
        <w:rPr>
          <w:rStyle w:val="Potaovkd"/>
          <w:rFonts w:asciiTheme="minorHAnsi" w:hAnsiTheme="minorHAnsi"/>
          <w:sz w:val="22"/>
        </w:rPr>
        <w:t xml:space="preserve"> ještě</w:t>
      </w:r>
      <w:r>
        <w:rPr>
          <w:rStyle w:val="Potaovkd"/>
          <w:rFonts w:asciiTheme="minorHAnsi" w:hAnsiTheme="minorHAnsi"/>
          <w:sz w:val="22"/>
        </w:rPr>
        <w:t xml:space="preserve"> na obrazovku vypisovat simulační čas a informace o vybrané planetě, uložil jsem si transformaci</w:t>
      </w:r>
      <w:r w:rsidR="00D27D21">
        <w:rPr>
          <w:rStyle w:val="Potaovkd"/>
          <w:rFonts w:asciiTheme="minorHAnsi" w:hAnsiTheme="minorHAnsi"/>
          <w:sz w:val="22"/>
        </w:rPr>
        <w:t xml:space="preserve"> původního okna</w:t>
      </w:r>
      <w:r>
        <w:rPr>
          <w:rStyle w:val="Potaovkd"/>
          <w:rFonts w:asciiTheme="minorHAnsi" w:hAnsiTheme="minorHAnsi"/>
          <w:sz w:val="22"/>
        </w:rPr>
        <w:t>.</w:t>
      </w:r>
      <w:r w:rsidR="001E7DCF">
        <w:rPr>
          <w:rStyle w:val="Potaovkd"/>
          <w:rFonts w:asciiTheme="minorHAnsi" w:hAnsiTheme="minorHAnsi"/>
          <w:sz w:val="22"/>
        </w:rPr>
        <w:t xml:space="preserve"> Aby byl text na popředí, zavolám jeho vykreslení jako úplně poslední.</w:t>
      </w:r>
    </w:p>
    <w:p w14:paraId="2A0C7B38" w14:textId="71F3012E" w:rsidR="005618A9" w:rsidRDefault="001E7DCF" w:rsidP="00C312B7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 xml:space="preserve">Dalším úkolem vizualizace je vyhodnocení </w:t>
      </w:r>
      <w:proofErr w:type="spellStart"/>
      <w:r>
        <w:rPr>
          <w:rStyle w:val="Potaovkd"/>
          <w:rFonts w:asciiTheme="minorHAnsi" w:hAnsiTheme="minorHAnsi"/>
          <w:sz w:val="22"/>
        </w:rPr>
        <w:t>HitTestu</w:t>
      </w:r>
      <w:proofErr w:type="spellEnd"/>
      <w:r>
        <w:rPr>
          <w:rStyle w:val="Potaovkd"/>
          <w:rFonts w:asciiTheme="minorHAnsi" w:hAnsiTheme="minorHAnsi"/>
          <w:sz w:val="22"/>
        </w:rPr>
        <w:t xml:space="preserve"> myši.</w:t>
      </w:r>
      <w:r w:rsidR="00D27D21">
        <w:rPr>
          <w:rStyle w:val="Potaovkd"/>
          <w:rFonts w:asciiTheme="minorHAnsi" w:hAnsiTheme="minorHAnsi"/>
          <w:sz w:val="22"/>
        </w:rPr>
        <w:t xml:space="preserve"> </w:t>
      </w:r>
      <w:r w:rsidR="001D07CA">
        <w:rPr>
          <w:rStyle w:val="Potaovkd"/>
          <w:rFonts w:asciiTheme="minorHAnsi" w:hAnsiTheme="minorHAnsi"/>
          <w:sz w:val="22"/>
        </w:rPr>
        <w:t xml:space="preserve">Vyhodnocení provádí metoda </w:t>
      </w:r>
      <w:proofErr w:type="spellStart"/>
      <w:proofErr w:type="gramStart"/>
      <w:r w:rsidR="001D07CA">
        <w:rPr>
          <w:rStyle w:val="Potaovkd"/>
        </w:rPr>
        <w:t>getHitPlanet</w:t>
      </w:r>
      <w:proofErr w:type="spellEnd"/>
      <w:r w:rsidR="001D07CA">
        <w:rPr>
          <w:rStyle w:val="Potaovkd"/>
        </w:rPr>
        <w:t>(</w:t>
      </w:r>
      <w:proofErr w:type="gramEnd"/>
      <w:r w:rsidR="001D07CA">
        <w:rPr>
          <w:rStyle w:val="Potaovkd"/>
        </w:rPr>
        <w:t>)</w:t>
      </w:r>
      <w:r w:rsidR="00781672" w:rsidRPr="00781672">
        <w:rPr>
          <w:rStyle w:val="Potaovkd"/>
          <w:rFonts w:asciiTheme="minorHAnsi" w:hAnsiTheme="minorHAnsi"/>
          <w:szCs w:val="21"/>
        </w:rPr>
        <w:t>.</w:t>
      </w:r>
      <w:r w:rsidR="001D07CA" w:rsidRPr="00781672">
        <w:rPr>
          <w:rStyle w:val="Potaovkd"/>
          <w:rFonts w:asciiTheme="minorHAnsi" w:hAnsiTheme="minorHAnsi"/>
          <w:szCs w:val="21"/>
        </w:rPr>
        <w:t xml:space="preserve"> </w:t>
      </w:r>
      <w:r w:rsidR="00D27D21">
        <w:rPr>
          <w:rStyle w:val="Potaovkd"/>
          <w:rFonts w:asciiTheme="minorHAnsi" w:hAnsiTheme="minorHAnsi"/>
          <w:sz w:val="22"/>
        </w:rPr>
        <w:t xml:space="preserve">K tomu si uložím výše vypsaná pravidla a udělám jejich inverzi. </w:t>
      </w:r>
      <w:r w:rsidR="00D126B5">
        <w:rPr>
          <w:rStyle w:val="Potaovkd"/>
          <w:rFonts w:asciiTheme="minorHAnsi" w:hAnsiTheme="minorHAnsi"/>
          <w:sz w:val="22"/>
        </w:rPr>
        <w:t>Když kliknu myší do okna, souřadnice kliku se převede na skutečnou velikost planet</w:t>
      </w:r>
      <w:r w:rsidR="001D07CA">
        <w:rPr>
          <w:rStyle w:val="Potaovkd"/>
          <w:rFonts w:asciiTheme="minorHAnsi" w:hAnsiTheme="minorHAnsi"/>
          <w:sz w:val="22"/>
        </w:rPr>
        <w:t>. V této soustavě</w:t>
      </w:r>
      <w:r w:rsidR="00D126B5">
        <w:rPr>
          <w:rStyle w:val="Potaovkd"/>
          <w:rFonts w:asciiTheme="minorHAnsi" w:hAnsiTheme="minorHAnsi"/>
          <w:sz w:val="22"/>
        </w:rPr>
        <w:t xml:space="preserve"> vytvářím nové planety a zjišťuji, jestli se v nějaké náhodou nenachází souřadnice kliknutí.</w:t>
      </w:r>
      <w:r w:rsidR="001D07CA">
        <w:rPr>
          <w:rStyle w:val="Potaovkd"/>
          <w:rFonts w:asciiTheme="minorHAnsi" w:hAnsiTheme="minorHAnsi"/>
          <w:sz w:val="22"/>
        </w:rPr>
        <w:t xml:space="preserve"> S touto metodou jsou ale problémy. </w:t>
      </w:r>
      <w:r w:rsidR="00781672">
        <w:rPr>
          <w:rStyle w:val="Potaovkd"/>
          <w:rFonts w:asciiTheme="minorHAnsi" w:hAnsiTheme="minorHAnsi"/>
          <w:sz w:val="22"/>
        </w:rPr>
        <w:t xml:space="preserve">Zjistil jsem, že pokud je operační systém uživatele nastavený tak, aby zvětšoval velikost okna, </w:t>
      </w:r>
      <w:r w:rsidR="00D03EBB">
        <w:rPr>
          <w:rStyle w:val="Potaovkd"/>
          <w:rFonts w:asciiTheme="minorHAnsi" w:hAnsiTheme="minorHAnsi"/>
          <w:sz w:val="22"/>
        </w:rPr>
        <w:t xml:space="preserve">transformace se posouvají a </w:t>
      </w:r>
      <w:proofErr w:type="spellStart"/>
      <w:r w:rsidR="00D03EBB">
        <w:rPr>
          <w:rStyle w:val="Potaovkd"/>
          <w:rFonts w:asciiTheme="minorHAnsi" w:hAnsiTheme="minorHAnsi"/>
          <w:sz w:val="22"/>
        </w:rPr>
        <w:t>HitTest</w:t>
      </w:r>
      <w:proofErr w:type="spellEnd"/>
      <w:r w:rsidR="00D03EBB">
        <w:rPr>
          <w:rStyle w:val="Potaovkd"/>
          <w:rFonts w:asciiTheme="minorHAnsi" w:hAnsiTheme="minorHAnsi"/>
          <w:sz w:val="22"/>
        </w:rPr>
        <w:t xml:space="preserve"> je prakticky nepoužitelný. Zatím mě nenapadá jiný způsob, jak bych mohl </w:t>
      </w:r>
      <w:proofErr w:type="spellStart"/>
      <w:r w:rsidR="00D03EBB">
        <w:rPr>
          <w:rStyle w:val="Potaovkd"/>
          <w:rFonts w:asciiTheme="minorHAnsi" w:hAnsiTheme="minorHAnsi"/>
          <w:sz w:val="22"/>
        </w:rPr>
        <w:t>HitTest</w:t>
      </w:r>
      <w:proofErr w:type="spellEnd"/>
      <w:r w:rsidR="00D03EBB">
        <w:rPr>
          <w:rStyle w:val="Potaovkd"/>
          <w:rFonts w:asciiTheme="minorHAnsi" w:hAnsiTheme="minorHAnsi"/>
          <w:sz w:val="22"/>
        </w:rPr>
        <w:t xml:space="preserve"> vyřešit. Pokud jsme klikli na planetu, zobrazí se nám její informace a planeta se překreslí šedým kruhem.</w:t>
      </w:r>
      <w:r w:rsidR="006E1F64">
        <w:rPr>
          <w:rStyle w:val="Potaovkd"/>
          <w:rFonts w:asciiTheme="minorHAnsi" w:hAnsiTheme="minorHAnsi"/>
          <w:sz w:val="22"/>
        </w:rPr>
        <w:t xml:space="preserve"> Zatím nastavuji atribut </w:t>
      </w:r>
      <w:proofErr w:type="spellStart"/>
      <w:r w:rsidR="006E1F64">
        <w:rPr>
          <w:rStyle w:val="Potaovkd"/>
        </w:rPr>
        <w:t>selectedPlanet</w:t>
      </w:r>
      <w:proofErr w:type="spellEnd"/>
      <w:r w:rsidR="006E1F64">
        <w:rPr>
          <w:rStyle w:val="Potaovkd"/>
          <w:rFonts w:asciiTheme="minorHAnsi" w:hAnsiTheme="minorHAnsi"/>
          <w:szCs w:val="21"/>
        </w:rPr>
        <w:t xml:space="preserve"> </w:t>
      </w:r>
      <w:r w:rsidR="005F5385">
        <w:rPr>
          <w:rStyle w:val="Potaovkd"/>
          <w:rFonts w:asciiTheme="minorHAnsi" w:hAnsiTheme="minorHAnsi"/>
          <w:sz w:val="22"/>
        </w:rPr>
        <w:t>na instanci kliknuté planety a na černý kruh kreslím další šedý, ale tuto metodu chci předělat, aby se planeta vykreslila jinou barvou.</w:t>
      </w:r>
    </w:p>
    <w:p w14:paraId="1248FA83" w14:textId="4DA409BE" w:rsidR="00C312B7" w:rsidRDefault="00C312B7" w:rsidP="00C312B7">
      <w:pPr>
        <w:pStyle w:val="Nadpis1"/>
      </w:pPr>
      <w:r>
        <w:t>Vyhodnocení</w:t>
      </w:r>
      <w:r w:rsidR="00EE7ACA">
        <w:t xml:space="preserve"> první části</w:t>
      </w:r>
    </w:p>
    <w:p w14:paraId="45A57CFE" w14:textId="77A463FF" w:rsidR="00833CEE" w:rsidRPr="006D4DA2" w:rsidRDefault="009965C3" w:rsidP="00205B12">
      <w:pPr>
        <w:jc w:val="both"/>
        <w:rPr>
          <w:szCs w:val="20"/>
        </w:rPr>
      </w:pPr>
      <w:r>
        <w:rPr>
          <w:szCs w:val="20"/>
        </w:rPr>
        <w:t xml:space="preserve">Na práci jsem využil znalosti nejen ze cvičení, ale také z ostatních předmětů, za což jsem rád. Rozhodně vidím místa, kde bych mohl </w:t>
      </w:r>
      <w:r w:rsidR="002409C8">
        <w:rPr>
          <w:szCs w:val="20"/>
        </w:rPr>
        <w:t>program</w:t>
      </w:r>
      <w:r>
        <w:rPr>
          <w:szCs w:val="20"/>
        </w:rPr>
        <w:t xml:space="preserve"> vylepšit</w:t>
      </w:r>
      <w:r w:rsidR="002749B4">
        <w:rPr>
          <w:szCs w:val="20"/>
        </w:rPr>
        <w:t>.</w:t>
      </w:r>
      <w:r>
        <w:rPr>
          <w:szCs w:val="20"/>
        </w:rPr>
        <w:t xml:space="preserve"> </w:t>
      </w:r>
      <w:r w:rsidR="002749B4">
        <w:rPr>
          <w:szCs w:val="20"/>
        </w:rPr>
        <w:t>A</w:t>
      </w:r>
      <w:r>
        <w:rPr>
          <w:szCs w:val="20"/>
        </w:rPr>
        <w:t>ť už optimalizovat výkon</w:t>
      </w:r>
      <w:r w:rsidR="002749B4">
        <w:rPr>
          <w:szCs w:val="20"/>
        </w:rPr>
        <w:t>,</w:t>
      </w:r>
      <w:r>
        <w:rPr>
          <w:szCs w:val="20"/>
        </w:rPr>
        <w:t xml:space="preserve"> tak vylepšit čitelnost</w:t>
      </w:r>
      <w:r w:rsidR="002749B4">
        <w:rPr>
          <w:szCs w:val="20"/>
        </w:rPr>
        <w:t xml:space="preserve"> kódu</w:t>
      </w:r>
      <w:r>
        <w:rPr>
          <w:szCs w:val="20"/>
        </w:rPr>
        <w:t xml:space="preserve">. Přesto jsem s prací v první části spokojen a </w:t>
      </w:r>
      <w:r w:rsidR="00E06A39">
        <w:rPr>
          <w:szCs w:val="20"/>
        </w:rPr>
        <w:t>nezbývá mi než doufat, že ji nebudu muset předělávat.</w: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8FA80" w14:textId="77777777" w:rsidR="00A36EC2" w:rsidRDefault="00A36EC2" w:rsidP="00B80E3F">
      <w:r>
        <w:separator/>
      </w:r>
    </w:p>
  </w:endnote>
  <w:endnote w:type="continuationSeparator" w:id="0">
    <w:p w14:paraId="4D6614B5" w14:textId="77777777" w:rsidR="00A36EC2" w:rsidRDefault="00A36EC2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C2D9B" w14:textId="77777777" w:rsidR="00A36EC2" w:rsidRDefault="00A36EC2" w:rsidP="00B80E3F">
      <w:r>
        <w:separator/>
      </w:r>
    </w:p>
  </w:footnote>
  <w:footnote w:type="continuationSeparator" w:id="0">
    <w:p w14:paraId="59A1FF82" w14:textId="77777777" w:rsidR="00A36EC2" w:rsidRDefault="00A36EC2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4FC9C4A1" w:rsidR="003C5B8E" w:rsidRPr="00833CEE" w:rsidRDefault="00526B08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Faragula Štěpán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21B0119P</w:t>
          </w:r>
        </w:p>
      </w:tc>
      <w:tc>
        <w:tcPr>
          <w:tcW w:w="1843" w:type="dxa"/>
        </w:tcPr>
        <w:p w14:paraId="5E88483A" w14:textId="284040C5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526B08">
            <w:rPr>
              <w:noProof/>
            </w:rPr>
            <w:t>11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425861D2" w:rsidR="00890851" w:rsidRPr="00833CEE" w:rsidRDefault="00C16E19" w:rsidP="00890851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A5EB0">
            <w:rPr>
              <w:b/>
            </w:rPr>
            <w:t>3</w:t>
          </w:r>
          <w:r w:rsidR="00565E97">
            <w:rPr>
              <w:b/>
            </w:rPr>
            <w:t>5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7B30CF"/>
    <w:multiLevelType w:val="hybridMultilevel"/>
    <w:tmpl w:val="67F48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A95140"/>
    <w:multiLevelType w:val="hybridMultilevel"/>
    <w:tmpl w:val="E12E6016"/>
    <w:lvl w:ilvl="0" w:tplc="3ABCA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962343">
    <w:abstractNumId w:val="3"/>
  </w:num>
  <w:num w:numId="2" w16cid:durableId="1790514885">
    <w:abstractNumId w:val="1"/>
  </w:num>
  <w:num w:numId="3" w16cid:durableId="464665858">
    <w:abstractNumId w:val="0"/>
  </w:num>
  <w:num w:numId="4" w16cid:durableId="370808018">
    <w:abstractNumId w:val="2"/>
  </w:num>
  <w:num w:numId="5" w16cid:durableId="13872179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36A87"/>
    <w:rsid w:val="00061EF4"/>
    <w:rsid w:val="00097C34"/>
    <w:rsid w:val="000B2295"/>
    <w:rsid w:val="000C6066"/>
    <w:rsid w:val="00100BBB"/>
    <w:rsid w:val="0010651F"/>
    <w:rsid w:val="00125AF3"/>
    <w:rsid w:val="00144892"/>
    <w:rsid w:val="001520A9"/>
    <w:rsid w:val="00190184"/>
    <w:rsid w:val="001B4EC1"/>
    <w:rsid w:val="001D07CA"/>
    <w:rsid w:val="001D2D84"/>
    <w:rsid w:val="001D4381"/>
    <w:rsid w:val="001E2142"/>
    <w:rsid w:val="001E7DCF"/>
    <w:rsid w:val="001F1C79"/>
    <w:rsid w:val="001F3539"/>
    <w:rsid w:val="00205B12"/>
    <w:rsid w:val="00210262"/>
    <w:rsid w:val="002409C8"/>
    <w:rsid w:val="00272824"/>
    <w:rsid w:val="0027288E"/>
    <w:rsid w:val="002749B4"/>
    <w:rsid w:val="0027645A"/>
    <w:rsid w:val="0029165C"/>
    <w:rsid w:val="002B4CFA"/>
    <w:rsid w:val="003624D7"/>
    <w:rsid w:val="00363325"/>
    <w:rsid w:val="003952C2"/>
    <w:rsid w:val="003A557E"/>
    <w:rsid w:val="003B124D"/>
    <w:rsid w:val="003C5B8E"/>
    <w:rsid w:val="003C6DA6"/>
    <w:rsid w:val="003D254F"/>
    <w:rsid w:val="003D5E4D"/>
    <w:rsid w:val="003E143B"/>
    <w:rsid w:val="0040484A"/>
    <w:rsid w:val="00415AB1"/>
    <w:rsid w:val="004372D2"/>
    <w:rsid w:val="00457CDB"/>
    <w:rsid w:val="0046212E"/>
    <w:rsid w:val="00471E19"/>
    <w:rsid w:val="00474BC4"/>
    <w:rsid w:val="00494418"/>
    <w:rsid w:val="004A085E"/>
    <w:rsid w:val="004A2A3F"/>
    <w:rsid w:val="004A790C"/>
    <w:rsid w:val="004B5030"/>
    <w:rsid w:val="004C1023"/>
    <w:rsid w:val="004C1A39"/>
    <w:rsid w:val="004E3797"/>
    <w:rsid w:val="004F1D70"/>
    <w:rsid w:val="00526B08"/>
    <w:rsid w:val="00540A30"/>
    <w:rsid w:val="005450E3"/>
    <w:rsid w:val="005618A9"/>
    <w:rsid w:val="00565E97"/>
    <w:rsid w:val="00570C7B"/>
    <w:rsid w:val="00582B3E"/>
    <w:rsid w:val="005F07E2"/>
    <w:rsid w:val="005F5385"/>
    <w:rsid w:val="005F75E5"/>
    <w:rsid w:val="00655169"/>
    <w:rsid w:val="006645E5"/>
    <w:rsid w:val="00666F37"/>
    <w:rsid w:val="006861F9"/>
    <w:rsid w:val="00686CC0"/>
    <w:rsid w:val="006A17FA"/>
    <w:rsid w:val="006A1D22"/>
    <w:rsid w:val="006A6E57"/>
    <w:rsid w:val="006B148D"/>
    <w:rsid w:val="006D4DA2"/>
    <w:rsid w:val="006D5EE6"/>
    <w:rsid w:val="006E1F64"/>
    <w:rsid w:val="006E2C27"/>
    <w:rsid w:val="006F638B"/>
    <w:rsid w:val="00706E7A"/>
    <w:rsid w:val="007076E0"/>
    <w:rsid w:val="007116C9"/>
    <w:rsid w:val="007530FD"/>
    <w:rsid w:val="00756E7C"/>
    <w:rsid w:val="00766596"/>
    <w:rsid w:val="0077530B"/>
    <w:rsid w:val="00780802"/>
    <w:rsid w:val="00781672"/>
    <w:rsid w:val="007D6416"/>
    <w:rsid w:val="007E2B61"/>
    <w:rsid w:val="00810232"/>
    <w:rsid w:val="0081205E"/>
    <w:rsid w:val="00820A67"/>
    <w:rsid w:val="008237FB"/>
    <w:rsid w:val="00833CEE"/>
    <w:rsid w:val="00840715"/>
    <w:rsid w:val="00877453"/>
    <w:rsid w:val="00890851"/>
    <w:rsid w:val="00892C2C"/>
    <w:rsid w:val="0089565D"/>
    <w:rsid w:val="008A246E"/>
    <w:rsid w:val="008B1F56"/>
    <w:rsid w:val="008B7532"/>
    <w:rsid w:val="008E6576"/>
    <w:rsid w:val="008F61C8"/>
    <w:rsid w:val="00941096"/>
    <w:rsid w:val="00945696"/>
    <w:rsid w:val="00954A96"/>
    <w:rsid w:val="0096194C"/>
    <w:rsid w:val="009853F0"/>
    <w:rsid w:val="00990F12"/>
    <w:rsid w:val="009965C3"/>
    <w:rsid w:val="009C4BF9"/>
    <w:rsid w:val="00A14A40"/>
    <w:rsid w:val="00A2389B"/>
    <w:rsid w:val="00A244B4"/>
    <w:rsid w:val="00A36EC2"/>
    <w:rsid w:val="00A45D47"/>
    <w:rsid w:val="00A65CEC"/>
    <w:rsid w:val="00AA5EB0"/>
    <w:rsid w:val="00B23665"/>
    <w:rsid w:val="00B408BC"/>
    <w:rsid w:val="00B46F67"/>
    <w:rsid w:val="00B52588"/>
    <w:rsid w:val="00B528C7"/>
    <w:rsid w:val="00B711A6"/>
    <w:rsid w:val="00B80E3F"/>
    <w:rsid w:val="00B94513"/>
    <w:rsid w:val="00BA2039"/>
    <w:rsid w:val="00BA54A0"/>
    <w:rsid w:val="00BB3886"/>
    <w:rsid w:val="00BC4897"/>
    <w:rsid w:val="00BD2471"/>
    <w:rsid w:val="00C11EEB"/>
    <w:rsid w:val="00C14B5F"/>
    <w:rsid w:val="00C14FB2"/>
    <w:rsid w:val="00C16E19"/>
    <w:rsid w:val="00C1707D"/>
    <w:rsid w:val="00C177C9"/>
    <w:rsid w:val="00C312B7"/>
    <w:rsid w:val="00C42883"/>
    <w:rsid w:val="00C912CC"/>
    <w:rsid w:val="00CA5F59"/>
    <w:rsid w:val="00CA7D6A"/>
    <w:rsid w:val="00CB3794"/>
    <w:rsid w:val="00CB681F"/>
    <w:rsid w:val="00CD6DFB"/>
    <w:rsid w:val="00D01E6E"/>
    <w:rsid w:val="00D03EBB"/>
    <w:rsid w:val="00D126B5"/>
    <w:rsid w:val="00D27D21"/>
    <w:rsid w:val="00D37563"/>
    <w:rsid w:val="00D41CFC"/>
    <w:rsid w:val="00D53DEC"/>
    <w:rsid w:val="00D54DDD"/>
    <w:rsid w:val="00D748E6"/>
    <w:rsid w:val="00D9226D"/>
    <w:rsid w:val="00D93A3C"/>
    <w:rsid w:val="00D93BE4"/>
    <w:rsid w:val="00D963E1"/>
    <w:rsid w:val="00DC4F10"/>
    <w:rsid w:val="00E02FB1"/>
    <w:rsid w:val="00E06A39"/>
    <w:rsid w:val="00E14D0A"/>
    <w:rsid w:val="00E3734A"/>
    <w:rsid w:val="00E644F8"/>
    <w:rsid w:val="00EA1EBF"/>
    <w:rsid w:val="00EE1F85"/>
    <w:rsid w:val="00EE7ACA"/>
    <w:rsid w:val="00F13848"/>
    <w:rsid w:val="00F27E22"/>
    <w:rsid w:val="00F63FEA"/>
    <w:rsid w:val="00F80D32"/>
    <w:rsid w:val="00F827EB"/>
    <w:rsid w:val="00F87B3F"/>
    <w:rsid w:val="00FB66B0"/>
    <w:rsid w:val="00FD3AC7"/>
    <w:rsid w:val="00FF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2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Štěpán Faragula</cp:lastModifiedBy>
  <cp:revision>114</cp:revision>
  <dcterms:created xsi:type="dcterms:W3CDTF">2018-02-14T08:08:00Z</dcterms:created>
  <dcterms:modified xsi:type="dcterms:W3CDTF">2022-04-11T23:15:00Z</dcterms:modified>
</cp:coreProperties>
</file>